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4E4BB" w14:textId="455B0FEB" w:rsidR="009F7F85" w:rsidRPr="00CF3CC3" w:rsidRDefault="009F7F85" w:rsidP="009F7F85">
      <w:pPr>
        <w:pStyle w:val="NormalnyWeb"/>
        <w:contextualSpacing/>
        <w:jc w:val="right"/>
        <w:rPr>
          <w:rStyle w:val="Pogrubienie"/>
          <w:b w:val="0"/>
          <w:bCs w:val="0"/>
          <w:i/>
          <w:iCs/>
          <w:sz w:val="28"/>
          <w:szCs w:val="28"/>
        </w:rPr>
      </w:pPr>
      <w:r w:rsidRPr="00CF3CC3">
        <w:rPr>
          <w:rStyle w:val="Pogrubienie"/>
          <w:b w:val="0"/>
          <w:bCs w:val="0"/>
          <w:i/>
          <w:iCs/>
          <w:sz w:val="28"/>
          <w:szCs w:val="28"/>
        </w:rPr>
        <w:t>Stacja to nasz Dom daleko od domu</w:t>
      </w:r>
      <w:r w:rsidRPr="00CF3CC3">
        <w:rPr>
          <w:b/>
          <w:bCs/>
          <w:i/>
          <w:iCs/>
          <w:sz w:val="28"/>
          <w:szCs w:val="28"/>
        </w:rPr>
        <w:br/>
      </w:r>
      <w:r w:rsidRPr="00CF3CC3">
        <w:rPr>
          <w:rStyle w:val="Pogrubienie"/>
          <w:b w:val="0"/>
          <w:bCs w:val="0"/>
          <w:i/>
          <w:iCs/>
          <w:sz w:val="28"/>
          <w:szCs w:val="28"/>
        </w:rPr>
        <w:t xml:space="preserve">Ludzie </w:t>
      </w:r>
      <w:r w:rsidR="00913B70" w:rsidRPr="00CF3CC3">
        <w:rPr>
          <w:rStyle w:val="Pogrubienie"/>
          <w:b w:val="0"/>
          <w:bCs w:val="0"/>
          <w:i/>
          <w:iCs/>
          <w:sz w:val="28"/>
          <w:szCs w:val="28"/>
        </w:rPr>
        <w:t>ją</w:t>
      </w:r>
      <w:r w:rsidRPr="00CF3CC3">
        <w:rPr>
          <w:rStyle w:val="Pogrubienie"/>
          <w:b w:val="0"/>
          <w:bCs w:val="0"/>
          <w:i/>
          <w:iCs/>
          <w:sz w:val="28"/>
          <w:szCs w:val="28"/>
        </w:rPr>
        <w:t xml:space="preserve"> stworzyli, a on</w:t>
      </w:r>
      <w:r w:rsidR="00913B70" w:rsidRPr="00CF3CC3">
        <w:rPr>
          <w:rStyle w:val="Pogrubienie"/>
          <w:b w:val="0"/>
          <w:bCs w:val="0"/>
          <w:i/>
          <w:iCs/>
          <w:sz w:val="28"/>
          <w:szCs w:val="28"/>
        </w:rPr>
        <w:t>a</w:t>
      </w:r>
      <w:r w:rsidRPr="00CF3CC3">
        <w:rPr>
          <w:rStyle w:val="Pogrubienie"/>
          <w:b w:val="0"/>
          <w:bCs w:val="0"/>
          <w:i/>
          <w:iCs/>
          <w:sz w:val="28"/>
          <w:szCs w:val="28"/>
        </w:rPr>
        <w:t xml:space="preserve"> stworzył</w:t>
      </w:r>
      <w:r w:rsidR="00913B70" w:rsidRPr="00CF3CC3">
        <w:rPr>
          <w:rStyle w:val="Pogrubienie"/>
          <w:b w:val="0"/>
          <w:bCs w:val="0"/>
          <w:i/>
          <w:iCs/>
          <w:sz w:val="28"/>
          <w:szCs w:val="28"/>
        </w:rPr>
        <w:t>a</w:t>
      </w:r>
      <w:r w:rsidRPr="00CF3CC3">
        <w:rPr>
          <w:rStyle w:val="Pogrubienie"/>
          <w:b w:val="0"/>
          <w:bCs w:val="0"/>
          <w:i/>
          <w:iCs/>
          <w:sz w:val="28"/>
          <w:szCs w:val="28"/>
        </w:rPr>
        <w:t xml:space="preserve"> nas </w:t>
      </w:r>
    </w:p>
    <w:p w14:paraId="431822AA" w14:textId="58F6BCC6" w:rsidR="009F7F85" w:rsidRPr="00791BA1" w:rsidRDefault="009F7F85" w:rsidP="009F7F85">
      <w:pPr>
        <w:pStyle w:val="NormalnyWeb"/>
        <w:contextualSpacing/>
        <w:jc w:val="right"/>
        <w:rPr>
          <w:b/>
          <w:bCs/>
          <w:i/>
          <w:iCs/>
          <w:sz w:val="32"/>
          <w:szCs w:val="32"/>
        </w:rPr>
      </w:pPr>
      <w:r w:rsidRPr="005040BC">
        <w:rPr>
          <w:rStyle w:val="Pogrubienie"/>
          <w:b w:val="0"/>
          <w:bCs w:val="0"/>
          <w:i/>
          <w:iCs/>
          <w:sz w:val="22"/>
          <w:szCs w:val="22"/>
        </w:rPr>
        <w:t>/Ireneusz Sobota/</w:t>
      </w:r>
    </w:p>
    <w:p w14:paraId="2C62F454" w14:textId="77777777" w:rsidR="00AE1608" w:rsidRPr="00791BA1" w:rsidRDefault="00AE1608" w:rsidP="009F7F85">
      <w:pPr>
        <w:pStyle w:val="NormalnyWeb"/>
        <w:rPr>
          <w:rStyle w:val="Pogrubienie"/>
          <w:b w:val="0"/>
          <w:bCs w:val="0"/>
          <w:sz w:val="32"/>
          <w:szCs w:val="32"/>
        </w:rPr>
      </w:pPr>
    </w:p>
    <w:p w14:paraId="0FF6AAE8" w14:textId="19996275" w:rsidR="009F7F85" w:rsidRPr="00791BA1" w:rsidRDefault="009F7F85" w:rsidP="009F7F85">
      <w:pPr>
        <w:pStyle w:val="NormalnyWeb"/>
        <w:rPr>
          <w:b/>
          <w:bCs/>
          <w:sz w:val="32"/>
          <w:szCs w:val="32"/>
        </w:rPr>
      </w:pPr>
      <w:r w:rsidRPr="00791BA1">
        <w:rPr>
          <w:rStyle w:val="Pogrubienie"/>
          <w:b w:val="0"/>
          <w:bCs w:val="0"/>
          <w:sz w:val="32"/>
          <w:szCs w:val="32"/>
        </w:rPr>
        <w:t>Od pięciu dekad Stacja Polarna U</w:t>
      </w:r>
      <w:r w:rsidR="00A37CEE" w:rsidRPr="00791BA1">
        <w:rPr>
          <w:rStyle w:val="Pogrubienie"/>
          <w:b w:val="0"/>
          <w:bCs w:val="0"/>
          <w:sz w:val="32"/>
          <w:szCs w:val="32"/>
        </w:rPr>
        <w:t xml:space="preserve">niwersytetu Mikołaja Kopernika na </w:t>
      </w:r>
      <w:r w:rsidR="00AE1608" w:rsidRPr="00791BA1">
        <w:rPr>
          <w:rStyle w:val="Pogrubienie"/>
          <w:b w:val="0"/>
          <w:bCs w:val="0"/>
          <w:sz w:val="32"/>
          <w:szCs w:val="32"/>
        </w:rPr>
        <w:t>Spitsbergenie</w:t>
      </w:r>
      <w:r w:rsidRPr="00791BA1">
        <w:rPr>
          <w:rStyle w:val="Pogrubienie"/>
          <w:b w:val="0"/>
          <w:bCs w:val="0"/>
          <w:sz w:val="32"/>
          <w:szCs w:val="32"/>
        </w:rPr>
        <w:t xml:space="preserve"> jest miejscem, gdzie spotykają się ludzie, wiatr i czas.</w:t>
      </w:r>
      <w:r w:rsidRPr="00791BA1">
        <w:rPr>
          <w:b/>
          <w:bCs/>
          <w:sz w:val="32"/>
          <w:szCs w:val="32"/>
        </w:rPr>
        <w:br/>
      </w:r>
      <w:r w:rsidRPr="00791BA1">
        <w:rPr>
          <w:rStyle w:val="Pogrubienie"/>
          <w:b w:val="0"/>
          <w:bCs w:val="0"/>
          <w:sz w:val="32"/>
          <w:szCs w:val="32"/>
        </w:rPr>
        <w:t>Tu rodziły się marzenia, dojrzewała nauka, a w ciszy arktycznych chwil zapisano tysiące ludzkich historii.</w:t>
      </w:r>
    </w:p>
    <w:p w14:paraId="005F633D" w14:textId="4F4D8FA4" w:rsidR="009F7F85" w:rsidRDefault="009F7F85" w:rsidP="009F7F85">
      <w:pPr>
        <w:pStyle w:val="NormalnyWeb"/>
        <w:rPr>
          <w:rStyle w:val="Pogrubienie"/>
          <w:b w:val="0"/>
          <w:bCs w:val="0"/>
          <w:sz w:val="32"/>
          <w:szCs w:val="32"/>
        </w:rPr>
      </w:pPr>
      <w:r w:rsidRPr="00791BA1">
        <w:rPr>
          <w:rStyle w:val="Pogrubienie"/>
          <w:b w:val="0"/>
          <w:bCs w:val="0"/>
          <w:sz w:val="32"/>
          <w:szCs w:val="32"/>
        </w:rPr>
        <w:t>Wszystkie wyprawy były naszym wspólnym czasem pracy, przygody i przeżyć, które na zawsze pozostaną w nas.</w:t>
      </w:r>
      <w:r w:rsidR="00AE1608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Trzeba pamiętać, że wyprawa to nie tylko badania, pomiary i teren.</w:t>
      </w:r>
      <w:r w:rsidR="00AE1608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To coś jeszcze</w:t>
      </w:r>
      <w:r w:rsidR="00167D8A" w:rsidRPr="00791BA1">
        <w:rPr>
          <w:rStyle w:val="Pogrubienie"/>
          <w:b w:val="0"/>
          <w:bCs w:val="0"/>
          <w:sz w:val="32"/>
          <w:szCs w:val="32"/>
        </w:rPr>
        <w:t>,</w:t>
      </w:r>
      <w:r w:rsidRPr="00791BA1">
        <w:rPr>
          <w:rStyle w:val="Pogrubienie"/>
          <w:b w:val="0"/>
          <w:bCs w:val="0"/>
          <w:sz w:val="32"/>
          <w:szCs w:val="32"/>
        </w:rPr>
        <w:t xml:space="preserve"> być może ważniejszego.</w:t>
      </w:r>
      <w:r w:rsidR="00167D8A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 xml:space="preserve">To ludzie. To nasze życie </w:t>
      </w:r>
      <w:r w:rsidR="005040BC">
        <w:rPr>
          <w:rStyle w:val="Pogrubienie"/>
          <w:b w:val="0"/>
          <w:bCs w:val="0"/>
          <w:sz w:val="32"/>
          <w:szCs w:val="32"/>
        </w:rPr>
        <w:t>t</w:t>
      </w:r>
      <w:r w:rsidRPr="00791BA1">
        <w:rPr>
          <w:rStyle w:val="Pogrubienie"/>
          <w:b w:val="0"/>
          <w:bCs w:val="0"/>
          <w:sz w:val="32"/>
          <w:szCs w:val="32"/>
        </w:rPr>
        <w:t>am, gdzie jesteśmy razem, zdani tylko na siebie.</w:t>
      </w:r>
      <w:r w:rsidR="00167D8A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Prowadzimy rozmowy poważne i te mniej poważne.</w:t>
      </w:r>
      <w:r w:rsidR="00AE1608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Zastanawiamy się nad sprawami wielkimi i nad tymi małymi.</w:t>
      </w:r>
      <w:r w:rsidR="00167D8A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Nie zgadzamy się ze sobą, by za chwilę przyznać sobie rację.</w:t>
      </w:r>
      <w:r w:rsidR="00167D8A" w:rsidRPr="00791BA1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>Żegnamy najbliższych i stajemy się sobie najbliższymi.</w:t>
      </w:r>
      <w:r w:rsidR="00AE1608" w:rsidRPr="00791BA1">
        <w:rPr>
          <w:rStyle w:val="Pogrubienie"/>
          <w:b w:val="0"/>
          <w:bCs w:val="0"/>
          <w:sz w:val="32"/>
          <w:szCs w:val="32"/>
        </w:rPr>
        <w:t xml:space="preserve"> </w:t>
      </w:r>
    </w:p>
    <w:p w14:paraId="52643B52" w14:textId="6161C1BE" w:rsidR="00B071C0" w:rsidRPr="00B071C0" w:rsidRDefault="001D3CCF" w:rsidP="00B071C0">
      <w:pPr>
        <w:pStyle w:val="NormalnyWeb"/>
        <w:contextualSpacing/>
        <w:rPr>
          <w:sz w:val="32"/>
          <w:szCs w:val="32"/>
        </w:rPr>
      </w:pPr>
      <w:r>
        <w:rPr>
          <w:sz w:val="32"/>
          <w:szCs w:val="32"/>
        </w:rPr>
        <w:t>N</w:t>
      </w:r>
      <w:r w:rsidR="00B071C0" w:rsidRPr="00B071C0">
        <w:rPr>
          <w:sz w:val="32"/>
          <w:szCs w:val="32"/>
        </w:rPr>
        <w:t>a krańcu Arktyki, od lat pełnimy rolę świadków i strażników.</w:t>
      </w:r>
    </w:p>
    <w:p w14:paraId="3FA799F1" w14:textId="5E94274B" w:rsidR="00B071C0" w:rsidRDefault="00B071C0" w:rsidP="00B071C0">
      <w:pPr>
        <w:pStyle w:val="NormalnyWeb"/>
        <w:contextualSpacing/>
        <w:rPr>
          <w:sz w:val="32"/>
          <w:szCs w:val="32"/>
        </w:rPr>
      </w:pPr>
      <w:r w:rsidRPr="00B071C0">
        <w:rPr>
          <w:sz w:val="32"/>
          <w:szCs w:val="32"/>
        </w:rPr>
        <w:t xml:space="preserve">Badając </w:t>
      </w:r>
      <w:r>
        <w:rPr>
          <w:sz w:val="32"/>
          <w:szCs w:val="32"/>
        </w:rPr>
        <w:t>-</w:t>
      </w:r>
      <w:r w:rsidRPr="00B071C0">
        <w:rPr>
          <w:sz w:val="32"/>
          <w:szCs w:val="32"/>
        </w:rPr>
        <w:t xml:space="preserve"> bronimy. Pokazujemy, jak wielkim problemem są zachodzące tu zmiany.</w:t>
      </w:r>
      <w:r>
        <w:rPr>
          <w:sz w:val="32"/>
          <w:szCs w:val="32"/>
        </w:rPr>
        <w:t xml:space="preserve"> </w:t>
      </w:r>
      <w:r w:rsidRPr="00B071C0">
        <w:rPr>
          <w:sz w:val="32"/>
          <w:szCs w:val="32"/>
        </w:rPr>
        <w:t>Nasza praca to nie tylko pomiary i wykresy. To głos w imieniu miejsca,</w:t>
      </w:r>
      <w:r>
        <w:rPr>
          <w:sz w:val="32"/>
          <w:szCs w:val="32"/>
        </w:rPr>
        <w:t xml:space="preserve"> </w:t>
      </w:r>
      <w:r w:rsidRPr="00B071C0">
        <w:rPr>
          <w:sz w:val="32"/>
          <w:szCs w:val="32"/>
        </w:rPr>
        <w:t>które znika szybciej, niż ktokolwiek chciałby uwierzyć.</w:t>
      </w:r>
      <w:r>
        <w:rPr>
          <w:sz w:val="32"/>
          <w:szCs w:val="32"/>
        </w:rPr>
        <w:t xml:space="preserve"> </w:t>
      </w:r>
      <w:r w:rsidRPr="00B071C0">
        <w:rPr>
          <w:sz w:val="32"/>
          <w:szCs w:val="32"/>
        </w:rPr>
        <w:t>To odpowiedzialność, którą niesiemy</w:t>
      </w:r>
      <w:r>
        <w:rPr>
          <w:sz w:val="32"/>
          <w:szCs w:val="32"/>
        </w:rPr>
        <w:t>,</w:t>
      </w:r>
      <w:r w:rsidRPr="00B071C0">
        <w:rPr>
          <w:sz w:val="32"/>
          <w:szCs w:val="32"/>
        </w:rPr>
        <w:t xml:space="preserve"> wiedząc, że wiele z tych zmian jest już nieodwracalnych.</w:t>
      </w:r>
      <w:r w:rsidR="00BF0D48">
        <w:rPr>
          <w:sz w:val="32"/>
          <w:szCs w:val="32"/>
        </w:rPr>
        <w:t xml:space="preserve"> </w:t>
      </w:r>
      <w:r w:rsidR="0028476A">
        <w:rPr>
          <w:sz w:val="32"/>
          <w:szCs w:val="32"/>
        </w:rPr>
        <w:t>Stacja Polarna UMK t</w:t>
      </w:r>
      <w:r w:rsidR="00BF0D48" w:rsidRPr="00BF0D48">
        <w:rPr>
          <w:sz w:val="32"/>
          <w:szCs w:val="32"/>
        </w:rPr>
        <w:t>o miejsce</w:t>
      </w:r>
      <w:r w:rsidR="0028476A">
        <w:rPr>
          <w:sz w:val="32"/>
          <w:szCs w:val="32"/>
        </w:rPr>
        <w:t>, które</w:t>
      </w:r>
      <w:r w:rsidR="00BF0D48" w:rsidRPr="00BF0D48">
        <w:rPr>
          <w:sz w:val="32"/>
          <w:szCs w:val="32"/>
        </w:rPr>
        <w:t xml:space="preserve"> uczy pokory. I miłości</w:t>
      </w:r>
      <w:r w:rsidR="00BF0D48">
        <w:rPr>
          <w:sz w:val="32"/>
          <w:szCs w:val="32"/>
        </w:rPr>
        <w:t>,</w:t>
      </w:r>
      <w:r w:rsidR="00BF0D48" w:rsidRPr="00BF0D48">
        <w:rPr>
          <w:sz w:val="32"/>
          <w:szCs w:val="32"/>
        </w:rPr>
        <w:t xml:space="preserve"> takiej, która przejawia się w trosce</w:t>
      </w:r>
      <w:r w:rsidR="00BF0D48">
        <w:rPr>
          <w:sz w:val="32"/>
          <w:szCs w:val="32"/>
        </w:rPr>
        <w:t>.</w:t>
      </w:r>
    </w:p>
    <w:p w14:paraId="19C6CF27" w14:textId="77777777" w:rsidR="00B071C0" w:rsidRPr="00B071C0" w:rsidRDefault="00B071C0" w:rsidP="00B071C0">
      <w:pPr>
        <w:pStyle w:val="NormalnyWeb"/>
        <w:contextualSpacing/>
        <w:rPr>
          <w:sz w:val="32"/>
          <w:szCs w:val="32"/>
        </w:rPr>
      </w:pPr>
    </w:p>
    <w:p w14:paraId="666EDCB8" w14:textId="70DF639A" w:rsidR="009F7F85" w:rsidRPr="00791BA1" w:rsidRDefault="009F7F85" w:rsidP="00B071C0">
      <w:pPr>
        <w:pStyle w:val="NormalnyWeb"/>
        <w:rPr>
          <w:b/>
          <w:bCs/>
          <w:sz w:val="32"/>
          <w:szCs w:val="32"/>
        </w:rPr>
      </w:pPr>
      <w:r w:rsidRPr="00791BA1">
        <w:rPr>
          <w:rStyle w:val="Pogrubienie"/>
          <w:b w:val="0"/>
          <w:bCs w:val="0"/>
          <w:sz w:val="32"/>
          <w:szCs w:val="32"/>
        </w:rPr>
        <w:t xml:space="preserve">W tej kapsule zamykamy imiona tych wszystkich, którzy przez 50 lat tworzyli historię Stacji </w:t>
      </w:r>
      <w:r w:rsidR="00AE1608" w:rsidRPr="00791BA1">
        <w:rPr>
          <w:rStyle w:val="Pogrubienie"/>
          <w:b w:val="0"/>
          <w:bCs w:val="0"/>
          <w:sz w:val="32"/>
          <w:szCs w:val="32"/>
        </w:rPr>
        <w:t xml:space="preserve">Polarnej UMK na Spitsbergenie </w:t>
      </w:r>
      <w:r w:rsidR="00167D8A" w:rsidRPr="00791BA1">
        <w:rPr>
          <w:rStyle w:val="Pogrubienie"/>
          <w:b w:val="0"/>
          <w:bCs w:val="0"/>
          <w:sz w:val="32"/>
          <w:szCs w:val="32"/>
        </w:rPr>
        <w:t>-</w:t>
      </w:r>
      <w:r w:rsidRPr="00791BA1">
        <w:rPr>
          <w:rStyle w:val="Pogrubienie"/>
          <w:b w:val="0"/>
          <w:bCs w:val="0"/>
          <w:sz w:val="32"/>
          <w:szCs w:val="32"/>
        </w:rPr>
        <w:t xml:space="preserve"> polarników, badaczy, studentów i przyjaciół.</w:t>
      </w:r>
      <w:r w:rsidR="00B071C0">
        <w:rPr>
          <w:rStyle w:val="Pogrubienie"/>
          <w:b w:val="0"/>
          <w:bCs w:val="0"/>
          <w:sz w:val="32"/>
          <w:szCs w:val="32"/>
        </w:rPr>
        <w:t xml:space="preserve"> W</w:t>
      </w:r>
      <w:r w:rsidR="00B071C0" w:rsidRPr="00B071C0">
        <w:rPr>
          <w:rStyle w:val="Pogrubienie"/>
          <w:b w:val="0"/>
          <w:bCs w:val="0"/>
          <w:sz w:val="32"/>
          <w:szCs w:val="32"/>
        </w:rPr>
        <w:t>szystkich,</w:t>
      </w:r>
      <w:r w:rsidR="00B071C0">
        <w:rPr>
          <w:rStyle w:val="Pogrubienie"/>
          <w:b w:val="0"/>
          <w:bCs w:val="0"/>
          <w:sz w:val="32"/>
          <w:szCs w:val="32"/>
        </w:rPr>
        <w:t xml:space="preserve"> </w:t>
      </w:r>
      <w:r w:rsidR="00B071C0" w:rsidRPr="00B071C0">
        <w:rPr>
          <w:rStyle w:val="Pogrubienie"/>
          <w:b w:val="0"/>
          <w:bCs w:val="0"/>
          <w:sz w:val="32"/>
          <w:szCs w:val="32"/>
        </w:rPr>
        <w:t>którzy byli częścią Stacji, Domu i tej misji.</w:t>
      </w:r>
      <w:r w:rsidR="00B071C0">
        <w:rPr>
          <w:rStyle w:val="Pogrubienie"/>
          <w:b w:val="0"/>
          <w:bCs w:val="0"/>
          <w:sz w:val="32"/>
          <w:szCs w:val="32"/>
        </w:rPr>
        <w:t xml:space="preserve"> </w:t>
      </w:r>
      <w:r w:rsidRPr="00791BA1">
        <w:rPr>
          <w:rStyle w:val="Pogrubienie"/>
          <w:b w:val="0"/>
          <w:bCs w:val="0"/>
          <w:sz w:val="32"/>
          <w:szCs w:val="32"/>
        </w:rPr>
        <w:t xml:space="preserve">Każdy z nich zostawił tu swój ślad: w </w:t>
      </w:r>
      <w:r w:rsidR="00167D8A" w:rsidRPr="00791BA1">
        <w:rPr>
          <w:rStyle w:val="Pogrubienie"/>
          <w:b w:val="0"/>
          <w:bCs w:val="0"/>
          <w:sz w:val="32"/>
          <w:szCs w:val="32"/>
        </w:rPr>
        <w:t>badaniach</w:t>
      </w:r>
      <w:r w:rsidRPr="00791BA1">
        <w:rPr>
          <w:rStyle w:val="Pogrubienie"/>
          <w:b w:val="0"/>
          <w:bCs w:val="0"/>
          <w:sz w:val="32"/>
          <w:szCs w:val="32"/>
        </w:rPr>
        <w:t>, w ścieżkach na lodowcach, w codzienności na krańcu północy.</w:t>
      </w:r>
      <w:r w:rsidR="00B071C0">
        <w:rPr>
          <w:rStyle w:val="Pogrubienie"/>
          <w:b w:val="0"/>
          <w:bCs w:val="0"/>
          <w:sz w:val="32"/>
          <w:szCs w:val="32"/>
        </w:rPr>
        <w:t xml:space="preserve"> </w:t>
      </w:r>
    </w:p>
    <w:p w14:paraId="46167C93" w14:textId="1F8BF2E9" w:rsidR="009F7F85" w:rsidRPr="00791BA1" w:rsidRDefault="009F7F85" w:rsidP="009F7F85">
      <w:pPr>
        <w:pStyle w:val="NormalnyWeb"/>
        <w:rPr>
          <w:b/>
          <w:bCs/>
          <w:sz w:val="32"/>
          <w:szCs w:val="32"/>
        </w:rPr>
      </w:pPr>
      <w:r w:rsidRPr="00791BA1">
        <w:rPr>
          <w:rStyle w:val="Pogrubienie"/>
          <w:b w:val="0"/>
          <w:bCs w:val="0"/>
          <w:sz w:val="32"/>
          <w:szCs w:val="32"/>
        </w:rPr>
        <w:t>Niech te nazwiska trwają dla tych, którzy kiedyś tu przy</w:t>
      </w:r>
      <w:r w:rsidR="00167D8A" w:rsidRPr="00791BA1">
        <w:rPr>
          <w:rStyle w:val="Pogrubienie"/>
          <w:b w:val="0"/>
          <w:bCs w:val="0"/>
          <w:sz w:val="32"/>
          <w:szCs w:val="32"/>
        </w:rPr>
        <w:t>będą</w:t>
      </w:r>
      <w:r w:rsidRPr="00791BA1">
        <w:rPr>
          <w:rStyle w:val="Pogrubienie"/>
          <w:b w:val="0"/>
          <w:bCs w:val="0"/>
          <w:sz w:val="32"/>
          <w:szCs w:val="32"/>
        </w:rPr>
        <w:t xml:space="preserve"> i będą dalej słuchać, jak Arktyka opowiada swoje historie.</w:t>
      </w:r>
    </w:p>
    <w:p w14:paraId="27CC90EE" w14:textId="77777777" w:rsidR="009F7F85" w:rsidRDefault="009F7F85" w:rsidP="009F2322">
      <w:pPr>
        <w:spacing w:line="240" w:lineRule="auto"/>
        <w:ind w:firstLine="0"/>
        <w:jc w:val="left"/>
        <w:rPr>
          <w:bCs/>
          <w:sz w:val="32"/>
          <w:szCs w:val="24"/>
        </w:rPr>
      </w:pPr>
    </w:p>
    <w:p w14:paraId="22BCDF6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>Adamska Edyta</w:t>
      </w:r>
    </w:p>
    <w:p w14:paraId="42D47D1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Andrzejewski Leon</w:t>
      </w:r>
    </w:p>
    <w:p w14:paraId="6CCEC38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Anuszewski Artur</w:t>
      </w:r>
    </w:p>
    <w:p w14:paraId="5330D1E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Araźny Andrzej</w:t>
      </w:r>
    </w:p>
    <w:p w14:paraId="12F1C1D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ńbura Krzysztof</w:t>
      </w:r>
    </w:p>
    <w:p w14:paraId="5FA5578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ranowska Marta</w:t>
      </w:r>
    </w:p>
    <w:p w14:paraId="651B9F6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rcikowski Adam</w:t>
      </w:r>
    </w:p>
    <w:p w14:paraId="6FBEDF3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rtczak Anna</w:t>
      </w:r>
    </w:p>
    <w:p w14:paraId="08867F6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rtkowiak Zbigniew</w:t>
      </w:r>
    </w:p>
    <w:p w14:paraId="2AD14E7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artoszewski Wojciech</w:t>
      </w:r>
    </w:p>
    <w:p w14:paraId="3ABC9EE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ączkowska Emilia</w:t>
      </w:r>
    </w:p>
    <w:p w14:paraId="7128ABB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łaszkiewicz Mirosław</w:t>
      </w:r>
    </w:p>
    <w:p w14:paraId="4050038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orek Grzegorz</w:t>
      </w:r>
    </w:p>
    <w:p w14:paraId="58A4956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orysiak Janina</w:t>
      </w:r>
    </w:p>
    <w:p w14:paraId="3D0398A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rykała Dariusz</w:t>
      </w:r>
    </w:p>
    <w:p w14:paraId="4E05415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rzeziński Adam</w:t>
      </w:r>
    </w:p>
    <w:p w14:paraId="3AA9C48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udzik Tomasz</w:t>
      </w:r>
    </w:p>
    <w:p w14:paraId="1DE497C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Bukowska-Jania Elżbieta</w:t>
      </w:r>
    </w:p>
    <w:p w14:paraId="659E897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Całbecki Piotr</w:t>
      </w:r>
    </w:p>
    <w:p w14:paraId="55BD5A6A" w14:textId="340167F5" w:rsidR="000E451A" w:rsidRPr="00791BA1" w:rsidRDefault="000E451A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Cerski Bartłomiej </w:t>
      </w:r>
    </w:p>
    <w:p w14:paraId="0E0DCAC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Chang Ping-Yu</w:t>
      </w:r>
    </w:p>
    <w:p w14:paraId="422998A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ang Yi-Ting</w:t>
      </w:r>
    </w:p>
    <w:p w14:paraId="50D2F0E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en Yin-Long</w:t>
      </w:r>
    </w:p>
    <w:p w14:paraId="47708F6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eng An</w:t>
      </w:r>
    </w:p>
    <w:p w14:paraId="443A592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in-Shang Ku</w:t>
      </w:r>
    </w:p>
    <w:p w14:paraId="0D7C0FB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i-Yu Chiu</w:t>
      </w:r>
    </w:p>
    <w:p w14:paraId="6B74407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ou Shaio-Chieh</w:t>
      </w:r>
    </w:p>
    <w:p w14:paraId="65DAE72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ristoffersen Poul</w:t>
      </w:r>
    </w:p>
    <w:p w14:paraId="19E2CB2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rząszcz Paweł</w:t>
      </w:r>
    </w:p>
    <w:p w14:paraId="2C98D7B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u Hsiao-Chuan</w:t>
      </w:r>
    </w:p>
    <w:p w14:paraId="7E991A1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Chuang Yueh-Chi</w:t>
      </w:r>
    </w:p>
    <w:p w14:paraId="528AD98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Cudziło Agnieszka</w:t>
      </w:r>
    </w:p>
    <w:p w14:paraId="33C886A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Czarnecki Kamil</w:t>
      </w:r>
    </w:p>
    <w:p w14:paraId="2EE1C63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Czyż Paweł</w:t>
      </w:r>
    </w:p>
    <w:p w14:paraId="267E5C9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Ćmielewski Marcin</w:t>
      </w:r>
    </w:p>
    <w:p w14:paraId="58B2C53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Ćwiklińska Katolina</w:t>
      </w:r>
    </w:p>
    <w:p w14:paraId="5D44262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ąbrowski Henryk Paweł</w:t>
      </w:r>
    </w:p>
    <w:p w14:paraId="1A78338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 xml:space="preserve">Dorożyński Ryszard, </w:t>
      </w:r>
    </w:p>
    <w:p w14:paraId="105CC27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rozdowski Eugeniusz</w:t>
      </w:r>
    </w:p>
    <w:p w14:paraId="519C361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rozdowski Grzegorz</w:t>
      </w:r>
    </w:p>
    <w:p w14:paraId="70D36C9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žeriņš Pēteris</w:t>
      </w:r>
    </w:p>
    <w:p w14:paraId="79FAAA9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ziadowiec Helena</w:t>
      </w:r>
    </w:p>
    <w:p w14:paraId="206F178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ziembowski Michał</w:t>
      </w:r>
    </w:p>
    <w:p w14:paraId="60E68A8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Dzieniszewski Mirosław</w:t>
      </w:r>
    </w:p>
    <w:p w14:paraId="075E54B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Fedorowicz Jerzy</w:t>
      </w:r>
    </w:p>
    <w:p w14:paraId="48E5806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endall Joe</w:t>
      </w:r>
    </w:p>
    <w:p w14:paraId="277B833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ierszyńska Magdalena</w:t>
      </w:r>
    </w:p>
    <w:p w14:paraId="4865139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iletycz Sławomir</w:t>
      </w:r>
    </w:p>
    <w:p w14:paraId="68AC8BE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lazik Ryszard</w:t>
      </w:r>
    </w:p>
    <w:p w14:paraId="3E80CC4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lebow Arkadiusz</w:t>
      </w:r>
    </w:p>
    <w:p w14:paraId="6E2A919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olc Jan</w:t>
      </w:r>
    </w:p>
    <w:p w14:paraId="721F619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abiec Mariusz</w:t>
      </w:r>
    </w:p>
    <w:p w14:paraId="38EF7F5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ajewski Tomasz</w:t>
      </w:r>
    </w:p>
    <w:p w14:paraId="56F55AA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ajpel Jerzy</w:t>
      </w:r>
    </w:p>
    <w:p w14:paraId="1DA403B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eń Katarzyna</w:t>
      </w:r>
    </w:p>
    <w:p w14:paraId="382FB37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ęźlikowski Wojciech</w:t>
      </w:r>
    </w:p>
    <w:p w14:paraId="19058FB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ześ Andrzej</w:t>
      </w:r>
    </w:p>
    <w:p w14:paraId="05680A8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ześ Marek</w:t>
      </w:r>
    </w:p>
    <w:p w14:paraId="0368676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ześ Tomasz</w:t>
      </w:r>
    </w:p>
    <w:p w14:paraId="5752F6F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rzywaczewski Patryk</w:t>
      </w:r>
    </w:p>
    <w:p w14:paraId="24DA205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Gugnacka-Fiedor Wanda</w:t>
      </w:r>
    </w:p>
    <w:p w14:paraId="5F16F6E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Hsu Shun-Ting</w:t>
      </w:r>
    </w:p>
    <w:p w14:paraId="0F09F0B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Huang Jyun Hao</w:t>
      </w:r>
    </w:p>
    <w:p w14:paraId="0B63F080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I-Chin Yen</w:t>
      </w:r>
    </w:p>
    <w:p w14:paraId="140E207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Iżykowska Agnieszka</w:t>
      </w:r>
    </w:p>
    <w:p w14:paraId="7CFF3C8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błońska Iga</w:t>
      </w:r>
    </w:p>
    <w:p w14:paraId="66C2110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błoński Robert</w:t>
      </w:r>
    </w:p>
    <w:p w14:paraId="3E155CC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nia Jacek</w:t>
      </w:r>
    </w:p>
    <w:p w14:paraId="5494AFC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nia Jacek jr.</w:t>
      </w:r>
    </w:p>
    <w:p w14:paraId="6727762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nkowska Joanna</w:t>
      </w:r>
    </w:p>
    <w:p w14:paraId="6FED67D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nkowska Katarzyna</w:t>
      </w:r>
    </w:p>
    <w:p w14:paraId="01B6D9D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nkowski Jankowski</w:t>
      </w:r>
    </w:p>
    <w:p w14:paraId="1F56044D" w14:textId="20CF3B90" w:rsidR="000E451A" w:rsidRPr="00791BA1" w:rsidRDefault="000E451A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rkiewicz Michał</w:t>
      </w:r>
    </w:p>
    <w:p w14:paraId="5ECEC78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arkiewicz-Tretyn Joanna</w:t>
      </w:r>
    </w:p>
    <w:p w14:paraId="3DC913A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>Jaworski Tomasz</w:t>
      </w:r>
    </w:p>
    <w:p w14:paraId="6604ED4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Ješkins Jurijs</w:t>
      </w:r>
    </w:p>
    <w:p w14:paraId="66107CC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alinowski Jerzy</w:t>
      </w:r>
    </w:p>
    <w:p w14:paraId="2191093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anczurska Ewelina</w:t>
      </w:r>
    </w:p>
    <w:p w14:paraId="379A8C57" w14:textId="4071C5A7" w:rsidR="00D01BB9" w:rsidRPr="00791BA1" w:rsidRDefault="00D01BB9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arasiewicz Tomasz</w:t>
      </w:r>
    </w:p>
    <w:p w14:paraId="541C1C2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arušs Jānis</w:t>
      </w:r>
    </w:p>
    <w:p w14:paraId="55722BA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e Chieh-Ying</w:t>
      </w:r>
    </w:p>
    <w:p w14:paraId="1801E48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ejna Krystyna</w:t>
      </w:r>
    </w:p>
    <w:p w14:paraId="1BA8419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ejna Marek</w:t>
      </w:r>
    </w:p>
    <w:p w14:paraId="20E8388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itajgrodzki Janusz</w:t>
      </w:r>
    </w:p>
    <w:p w14:paraId="07CE9A7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luba Mieczysław</w:t>
      </w:r>
    </w:p>
    <w:p w14:paraId="1C08C33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miecik Jarosław</w:t>
      </w:r>
    </w:p>
    <w:p w14:paraId="1736C63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oj Przemysław</w:t>
      </w:r>
    </w:p>
    <w:p w14:paraId="2B5FEC2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onieczka Zbigniew</w:t>
      </w:r>
    </w:p>
    <w:p w14:paraId="19F34D6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rawiec Arkadiusz</w:t>
      </w:r>
    </w:p>
    <w:p w14:paraId="25EDACA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ronberg Christian</w:t>
      </w:r>
    </w:p>
    <w:p w14:paraId="2A05780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ról Michał</w:t>
      </w:r>
    </w:p>
    <w:p w14:paraId="2ED9A970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ruk Magdalena</w:t>
      </w:r>
    </w:p>
    <w:p w14:paraId="6F45F6D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ruk Ryszard</w:t>
      </w:r>
    </w:p>
    <w:p w14:paraId="6A1A948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ubiak-Wójcicka Katarzyna</w:t>
      </w:r>
    </w:p>
    <w:p w14:paraId="18C1E35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ulas Piotr</w:t>
      </w:r>
    </w:p>
    <w:p w14:paraId="613ADBE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uo-Chen Hao</w:t>
      </w:r>
    </w:p>
    <w:p w14:paraId="2A12938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Kwiatkowska Agata</w:t>
      </w:r>
    </w:p>
    <w:p w14:paraId="25B2190E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t>Lamsters Kristaps</w:t>
      </w:r>
    </w:p>
    <w:p w14:paraId="3C77E95B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t>Lankauf Krzysztof Roman</w:t>
      </w:r>
    </w:p>
    <w:p w14:paraId="5F401588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t>Laser Monika</w:t>
      </w:r>
    </w:p>
    <w:p w14:paraId="3886FB9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Latowski Robert</w:t>
      </w:r>
    </w:p>
    <w:p w14:paraId="46408D55" w14:textId="77777777" w:rsidR="001D75E4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Leszczyński Zbigniew</w:t>
      </w:r>
    </w:p>
    <w:p w14:paraId="654BE3A2" w14:textId="68E22208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Leszkiewicz Jan</w:t>
      </w:r>
    </w:p>
    <w:p w14:paraId="2B68B597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t>Li Chien</w:t>
      </w:r>
    </w:p>
    <w:p w14:paraId="6B0B1F5F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t>Li Si-Jing</w:t>
      </w:r>
    </w:p>
    <w:p w14:paraId="24BF5E3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i-Hung Lin</w:t>
      </w:r>
    </w:p>
    <w:p w14:paraId="5C8E7AF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in Ding-Jiun</w:t>
      </w:r>
    </w:p>
    <w:p w14:paraId="6110096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in Li-Hung</w:t>
      </w:r>
    </w:p>
    <w:p w14:paraId="3F46A78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in Shih-Jan</w:t>
      </w:r>
    </w:p>
    <w:p w14:paraId="1496262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in Tsen-His</w:t>
      </w:r>
    </w:p>
    <w:p w14:paraId="5F42C23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Lu Cheng-Hao</w:t>
      </w:r>
    </w:p>
    <w:p w14:paraId="1F22AC14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913B70">
        <w:rPr>
          <w:bCs/>
          <w:sz w:val="32"/>
          <w:szCs w:val="24"/>
        </w:rPr>
        <w:lastRenderedPageBreak/>
        <w:t>Lu Yi-Han</w:t>
      </w:r>
    </w:p>
    <w:p w14:paraId="10302FC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Lulek Agnieszka</w:t>
      </w:r>
    </w:p>
    <w:p w14:paraId="23A63EE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Łaszyca Edward</w:t>
      </w:r>
    </w:p>
    <w:p w14:paraId="3BC7508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Łukaszewska Justyna</w:t>
      </w:r>
    </w:p>
    <w:p w14:paraId="6868F82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Majerska Marta </w:t>
      </w:r>
    </w:p>
    <w:p w14:paraId="1E04B0F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jewicz Andrzej</w:t>
      </w:r>
    </w:p>
    <w:p w14:paraId="35066B9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jewski Wojciech</w:t>
      </w:r>
    </w:p>
    <w:p w14:paraId="525A7AF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łachowski Adam</w:t>
      </w:r>
    </w:p>
    <w:p w14:paraId="742C19E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rciniak Kazimierz</w:t>
      </w:r>
    </w:p>
    <w:p w14:paraId="5AEB0B1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rciniak Miłosz</w:t>
      </w:r>
    </w:p>
    <w:p w14:paraId="0615262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rszelewski Włodzimierz</w:t>
      </w:r>
    </w:p>
    <w:p w14:paraId="74668EB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szewski Rafał</w:t>
      </w:r>
    </w:p>
    <w:p w14:paraId="1D7E2B2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avlyudov Bulat</w:t>
      </w:r>
    </w:p>
    <w:p w14:paraId="0C49FF7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iedziński Mariusz</w:t>
      </w:r>
    </w:p>
    <w:p w14:paraId="0DDB181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ioduszewska Agata</w:t>
      </w:r>
    </w:p>
    <w:p w14:paraId="2938986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łodawska Ewelina</w:t>
      </w:r>
    </w:p>
    <w:p w14:paraId="7B3B840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onsen Keneth</w:t>
      </w:r>
    </w:p>
    <w:p w14:paraId="3544EDD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Mucha Anna </w:t>
      </w:r>
    </w:p>
    <w:p w14:paraId="306611B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Myzyk Barbara</w:t>
      </w:r>
    </w:p>
    <w:p w14:paraId="56C2C94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Ni Chuen-Fa </w:t>
      </w:r>
    </w:p>
    <w:p w14:paraId="09AFEE2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icia Paweł</w:t>
      </w:r>
    </w:p>
    <w:p w14:paraId="3D4F12D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iedbała Piotr</w:t>
      </w:r>
    </w:p>
    <w:p w14:paraId="1D92E4C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iewiarowski Władysław</w:t>
      </w:r>
    </w:p>
    <w:p w14:paraId="275F66E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itowski Adam</w:t>
      </w:r>
    </w:p>
    <w:p w14:paraId="11FAB59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oryśkiewicz Bożena</w:t>
      </w:r>
    </w:p>
    <w:p w14:paraId="5A15DC6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sz w:val="32"/>
          <w:szCs w:val="24"/>
        </w:rPr>
      </w:pPr>
      <w:r w:rsidRPr="00791BA1">
        <w:rPr>
          <w:bCs/>
          <w:sz w:val="32"/>
          <w:szCs w:val="24"/>
        </w:rPr>
        <w:t>Nowak Marcin</w:t>
      </w:r>
    </w:p>
    <w:p w14:paraId="13B5B7E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Nowak Sylwia</w:t>
      </w:r>
    </w:p>
    <w:p w14:paraId="3D5E151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Oleksak Sylwia</w:t>
      </w:r>
    </w:p>
    <w:p w14:paraId="5D5C790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Oleksowicz Andrzej</w:t>
      </w:r>
    </w:p>
    <w:p w14:paraId="3F9B378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Olszewski Antoni</w:t>
      </w:r>
    </w:p>
    <w:p w14:paraId="40AD8B1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acek Adam</w:t>
      </w:r>
    </w:p>
    <w:p w14:paraId="2E28F781" w14:textId="736555E8" w:rsidR="00372F73" w:rsidRPr="00791BA1" w:rsidRDefault="00372F73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ańka Maciej</w:t>
      </w:r>
    </w:p>
    <w:p w14:paraId="5CBE87F0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awłowska Dominika</w:t>
      </w:r>
    </w:p>
    <w:p w14:paraId="1471E91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awłowski Bogusław</w:t>
      </w:r>
    </w:p>
    <w:p w14:paraId="7106F3B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eng Kuang-Wei</w:t>
      </w:r>
    </w:p>
    <w:p w14:paraId="32C0725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eng Sheng-Yuan</w:t>
      </w:r>
    </w:p>
    <w:p w14:paraId="1BEF831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ērkons Ingus</w:t>
      </w:r>
    </w:p>
    <w:p w14:paraId="4E85037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>Pietrucień Czesław</w:t>
      </w:r>
    </w:p>
    <w:p w14:paraId="5FE3AF1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ietrucień Rafał</w:t>
      </w:r>
    </w:p>
    <w:p w14:paraId="3CC1200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ing-Yu Chang</w:t>
      </w:r>
    </w:p>
    <w:p w14:paraId="57F5C2F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iotrowski Andrzej</w:t>
      </w:r>
    </w:p>
    <w:p w14:paraId="0A45808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iotrowski Filip</w:t>
      </w:r>
    </w:p>
    <w:p w14:paraId="2761A6F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iotrowski Jan</w:t>
      </w:r>
    </w:p>
    <w:p w14:paraId="684F5AB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lichta Witold</w:t>
      </w:r>
    </w:p>
    <w:p w14:paraId="3D414CB1" w14:textId="7A8D1687" w:rsidR="00372F73" w:rsidRPr="00791BA1" w:rsidRDefault="00372F73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ochylski Kajetan</w:t>
      </w:r>
    </w:p>
    <w:p w14:paraId="4757605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odgórski Zbigniew</w:t>
      </w:r>
    </w:p>
    <w:p w14:paraId="7E18B9BB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olanowski Waldemar</w:t>
      </w:r>
    </w:p>
    <w:p w14:paraId="159A34F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sz w:val="32"/>
          <w:szCs w:val="24"/>
        </w:rPr>
      </w:pPr>
      <w:r w:rsidRPr="00791BA1">
        <w:rPr>
          <w:sz w:val="32"/>
          <w:szCs w:val="24"/>
        </w:rPr>
        <w:t>Pospieszyńska Aleksandra</w:t>
      </w:r>
    </w:p>
    <w:p w14:paraId="57EFCA1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reisner Zdzisław</w:t>
      </w:r>
    </w:p>
    <w:p w14:paraId="2527C73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rzybylak Rajmund</w:t>
      </w:r>
    </w:p>
    <w:p w14:paraId="0211748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rzybylski Krzysztof</w:t>
      </w:r>
    </w:p>
    <w:p w14:paraId="72B0FF3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Pulina Marian</w:t>
      </w:r>
    </w:p>
    <w:p w14:paraId="0B3BD17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Różański Jerzy</w:t>
      </w:r>
    </w:p>
    <w:p w14:paraId="10DF0BE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Rusinek Adam</w:t>
      </w:r>
    </w:p>
    <w:p w14:paraId="57D8A90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Rydel Piotr</w:t>
      </w:r>
    </w:p>
    <w:p w14:paraId="5FDF0DA8" w14:textId="6BA3788D" w:rsidR="00D863EF" w:rsidRPr="00791BA1" w:rsidRDefault="00D863EF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ala Przemysław</w:t>
      </w:r>
    </w:p>
    <w:p w14:paraId="2DD98B5F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Samuła Anna </w:t>
      </w:r>
    </w:p>
    <w:p w14:paraId="0DC491D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endobry Kazimierz</w:t>
      </w:r>
    </w:p>
    <w:p w14:paraId="491B557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heng-Hsiang Wang</w:t>
      </w:r>
    </w:p>
    <w:p w14:paraId="38A9D1A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iekerski Tomasz</w:t>
      </w:r>
    </w:p>
    <w:p w14:paraId="65DDBCD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inkiewicz Mieczysław</w:t>
      </w:r>
    </w:p>
    <w:p w14:paraId="06A1E8D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kowron Rajmund</w:t>
      </w:r>
    </w:p>
    <w:p w14:paraId="0C6E08B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obota Ireneusz</w:t>
      </w:r>
    </w:p>
    <w:p w14:paraId="745176C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oczewiński Tomasz</w:t>
      </w:r>
    </w:p>
    <w:p w14:paraId="7446746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trzyżewski Tomasz</w:t>
      </w:r>
    </w:p>
    <w:p w14:paraId="4DEC719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uska Ewa</w:t>
      </w:r>
    </w:p>
    <w:p w14:paraId="02CF073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yska Erwin</w:t>
      </w:r>
    </w:p>
    <w:p w14:paraId="5B54ED3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abelski Wojciech</w:t>
      </w:r>
    </w:p>
    <w:p w14:paraId="641D838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czeblewska Ewelina</w:t>
      </w:r>
    </w:p>
    <w:p w14:paraId="5B4C4230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czepanik Wiktor</w:t>
      </w:r>
    </w:p>
    <w:p w14:paraId="17940B5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cześniak Zbigniew</w:t>
      </w:r>
    </w:p>
    <w:p w14:paraId="25841BF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czypiński Dawid</w:t>
      </w:r>
    </w:p>
    <w:p w14:paraId="58329DC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mańda Jacek</w:t>
      </w:r>
    </w:p>
    <w:p w14:paraId="28DB2E6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Sztober Manfred</w:t>
      </w:r>
    </w:p>
    <w:p w14:paraId="7B90538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>Szupryczyński Jan</w:t>
      </w:r>
    </w:p>
    <w:p w14:paraId="28018FC2" w14:textId="63B2CA9E" w:rsidR="00D01BB9" w:rsidRPr="00913B70" w:rsidRDefault="00D01BB9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913B70">
        <w:rPr>
          <w:bCs/>
          <w:sz w:val="32"/>
          <w:szCs w:val="24"/>
          <w:lang w:val="en-GB"/>
        </w:rPr>
        <w:t>Świtoniak Marcin</w:t>
      </w:r>
    </w:p>
    <w:p w14:paraId="6AE22728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913B70">
        <w:rPr>
          <w:bCs/>
          <w:sz w:val="32"/>
          <w:szCs w:val="24"/>
          <w:lang w:val="en-GB"/>
        </w:rPr>
        <w:t>Tomczak Anna</w:t>
      </w:r>
    </w:p>
    <w:p w14:paraId="65DFCEDE" w14:textId="30A2A2A3" w:rsidR="00372F73" w:rsidRPr="00913B70" w:rsidRDefault="00372F73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913B70">
        <w:rPr>
          <w:bCs/>
          <w:sz w:val="32"/>
          <w:szCs w:val="24"/>
          <w:lang w:val="en-GB"/>
        </w:rPr>
        <w:t>Tondel Roman</w:t>
      </w:r>
    </w:p>
    <w:p w14:paraId="010508C5" w14:textId="77777777" w:rsidR="00BA4262" w:rsidRPr="00913B70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913B70">
        <w:rPr>
          <w:bCs/>
          <w:sz w:val="32"/>
          <w:szCs w:val="24"/>
          <w:lang w:val="en-GB"/>
        </w:rPr>
        <w:t>Tretyn Andrzej</w:t>
      </w:r>
    </w:p>
    <w:p w14:paraId="392E1BF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Tsai Fang-Yu</w:t>
      </w:r>
    </w:p>
    <w:p w14:paraId="38F2FD7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  <w:lang w:val="en-GB"/>
        </w:rPr>
      </w:pPr>
      <w:r w:rsidRPr="00791BA1">
        <w:rPr>
          <w:bCs/>
          <w:sz w:val="32"/>
          <w:szCs w:val="24"/>
          <w:lang w:val="en-GB"/>
        </w:rPr>
        <w:t>Tseng Yung-Che</w:t>
      </w:r>
    </w:p>
    <w:p w14:paraId="5CF2886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Ulandowska-Monarcha Patrycja</w:t>
      </w:r>
    </w:p>
    <w:p w14:paraId="5F67F73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Vichy Liu</w:t>
      </w:r>
    </w:p>
    <w:p w14:paraId="3284C9D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sz w:val="32"/>
          <w:szCs w:val="24"/>
        </w:rPr>
        <w:t>Walczak Michał</w:t>
      </w:r>
    </w:p>
    <w:p w14:paraId="2B40C99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ang Wei-Huang</w:t>
      </w:r>
    </w:p>
    <w:p w14:paraId="6F81DF4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asilewski Tomasz</w:t>
      </w:r>
    </w:p>
    <w:p w14:paraId="645F563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ąsowska Sylwia</w:t>
      </w:r>
    </w:p>
    <w:p w14:paraId="387BA1C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eckwerth Piotr</w:t>
      </w:r>
    </w:p>
    <w:p w14:paraId="79FAE7D2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ęgrzyn Michał</w:t>
      </w:r>
    </w:p>
    <w:p w14:paraId="299C65E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ibig Joanna</w:t>
      </w:r>
    </w:p>
    <w:p w14:paraId="6FFDA66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incienciak Adam</w:t>
      </w:r>
    </w:p>
    <w:p w14:paraId="70E4CD2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iśniewski Tomasz</w:t>
      </w:r>
    </w:p>
    <w:p w14:paraId="14A00D9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itkowski Dariusz</w:t>
      </w:r>
    </w:p>
    <w:p w14:paraId="5B363664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ójcik Czesław</w:t>
      </w:r>
    </w:p>
    <w:p w14:paraId="49D180A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ójcik Gabriel</w:t>
      </w:r>
    </w:p>
    <w:p w14:paraId="054271B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ójcik Kornelia</w:t>
      </w:r>
    </w:p>
    <w:p w14:paraId="61109560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ronkowski Łukasz</w:t>
      </w:r>
    </w:p>
    <w:p w14:paraId="543F6A4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u Kai Wen</w:t>
      </w:r>
    </w:p>
    <w:p w14:paraId="1FDDF16E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u-Lung Chang</w:t>
      </w:r>
    </w:p>
    <w:p w14:paraId="2083BA31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ysota Wojciech</w:t>
      </w:r>
    </w:p>
    <w:p w14:paraId="788AAA3C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Wyszyński Przemysław</w:t>
      </w:r>
    </w:p>
    <w:p w14:paraId="7AB1C817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Yeh Yi-Ching</w:t>
      </w:r>
    </w:p>
    <w:p w14:paraId="115603C8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Yu-Huan Chang</w:t>
      </w:r>
    </w:p>
    <w:p w14:paraId="2BDBD90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aguła Wojciech</w:t>
      </w:r>
    </w:p>
    <w:p w14:paraId="2C211B4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akrzewska Ewa</w:t>
      </w:r>
    </w:p>
    <w:p w14:paraId="0D1FA4A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Zaleski Leszek </w:t>
      </w:r>
    </w:p>
    <w:p w14:paraId="11FC167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 xml:space="preserve">Zaleski Maciej </w:t>
      </w:r>
    </w:p>
    <w:p w14:paraId="0EF6F335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apolski Romuald</w:t>
      </w:r>
    </w:p>
    <w:p w14:paraId="32DCE42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awicki Ryszard</w:t>
      </w:r>
    </w:p>
    <w:p w14:paraId="5F29E3AA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huo-Kang Guan</w:t>
      </w:r>
    </w:p>
    <w:p w14:paraId="650FEABD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ieliński Krzysztof</w:t>
      </w:r>
    </w:p>
    <w:p w14:paraId="2EAD49C6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lastRenderedPageBreak/>
        <w:t>Zubel Przemysław</w:t>
      </w:r>
    </w:p>
    <w:p w14:paraId="48F40719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ych Karol</w:t>
      </w:r>
    </w:p>
    <w:p w14:paraId="54C11F93" w14:textId="77777777" w:rsidR="00BA4262" w:rsidRPr="00791BA1" w:rsidRDefault="00BA4262" w:rsidP="000B49D2">
      <w:pPr>
        <w:spacing w:line="240" w:lineRule="auto"/>
        <w:ind w:left="1080" w:firstLine="0"/>
        <w:jc w:val="left"/>
        <w:rPr>
          <w:bCs/>
          <w:sz w:val="32"/>
          <w:szCs w:val="24"/>
        </w:rPr>
      </w:pPr>
      <w:r w:rsidRPr="00791BA1">
        <w:rPr>
          <w:bCs/>
          <w:sz w:val="32"/>
          <w:szCs w:val="24"/>
        </w:rPr>
        <w:t>Zygmunt Jerzy</w:t>
      </w:r>
    </w:p>
    <w:sectPr w:rsidR="00BA4262" w:rsidRPr="00791BA1" w:rsidSect="009A1248">
      <w:footerReference w:type="default" r:id="rId8"/>
      <w:pgSz w:w="11907" w:h="16840" w:code="9"/>
      <w:pgMar w:top="1418" w:right="1418" w:bottom="1418" w:left="1418" w:header="709" w:footer="709" w:gutter="0"/>
      <w:paperSrc w:first="1" w:other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0785A" w14:textId="77777777" w:rsidR="00921EB0" w:rsidRDefault="00921EB0">
      <w:r>
        <w:separator/>
      </w:r>
    </w:p>
  </w:endnote>
  <w:endnote w:type="continuationSeparator" w:id="0">
    <w:p w14:paraId="2CE781AE" w14:textId="77777777" w:rsidR="00921EB0" w:rsidRDefault="00921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FE75A" w14:textId="77777777" w:rsidR="007C33B8" w:rsidRDefault="00D53436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46F45">
      <w:rPr>
        <w:noProof/>
      </w:rPr>
      <w:t>12</w:t>
    </w:r>
    <w:r>
      <w:rPr>
        <w:noProof/>
      </w:rPr>
      <w:fldChar w:fldCharType="end"/>
    </w:r>
  </w:p>
  <w:p w14:paraId="78CB6486" w14:textId="77777777" w:rsidR="007C33B8" w:rsidRDefault="007C33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0D72B" w14:textId="77777777" w:rsidR="00921EB0" w:rsidRDefault="00921EB0">
      <w:r>
        <w:separator/>
      </w:r>
    </w:p>
  </w:footnote>
  <w:footnote w:type="continuationSeparator" w:id="0">
    <w:p w14:paraId="6F689F42" w14:textId="77777777" w:rsidR="00921EB0" w:rsidRDefault="00921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5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3"/>
    <w:multiLevelType w:val="singleLevel"/>
    <w:tmpl w:val="00000003"/>
    <w:name w:val="WW8Num8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66203EE"/>
    <w:multiLevelType w:val="hybridMultilevel"/>
    <w:tmpl w:val="6B4A59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273EA"/>
    <w:multiLevelType w:val="multilevel"/>
    <w:tmpl w:val="0415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" w15:restartNumberingAfterBreak="0">
    <w:nsid w:val="16C06D5C"/>
    <w:multiLevelType w:val="hybridMultilevel"/>
    <w:tmpl w:val="CC1AB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7C65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B5D39"/>
    <w:multiLevelType w:val="hybridMultilevel"/>
    <w:tmpl w:val="44A4B1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8258A"/>
    <w:multiLevelType w:val="hybridMultilevel"/>
    <w:tmpl w:val="BA3074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F622F6"/>
    <w:multiLevelType w:val="hybridMultilevel"/>
    <w:tmpl w:val="4D3AFFC8"/>
    <w:lvl w:ilvl="0" w:tplc="5122E47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7675963">
    <w:abstractNumId w:val="0"/>
  </w:num>
  <w:num w:numId="2" w16cid:durableId="83113484">
    <w:abstractNumId w:val="1"/>
  </w:num>
  <w:num w:numId="3" w16cid:durableId="1214266475">
    <w:abstractNumId w:val="5"/>
  </w:num>
  <w:num w:numId="4" w16cid:durableId="1726105100">
    <w:abstractNumId w:val="6"/>
  </w:num>
  <w:num w:numId="5" w16cid:durableId="121776778">
    <w:abstractNumId w:val="3"/>
  </w:num>
  <w:num w:numId="6" w16cid:durableId="2001731831">
    <w:abstractNumId w:val="7"/>
  </w:num>
  <w:num w:numId="7" w16cid:durableId="776021779">
    <w:abstractNumId w:val="2"/>
  </w:num>
  <w:num w:numId="8" w16cid:durableId="3239688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tTQxMjY0NzAyMDFV0lEKTi0uzszPAykwqgUAY9MXriwAAAA="/>
  </w:docVars>
  <w:rsids>
    <w:rsidRoot w:val="00C922AD"/>
    <w:rsid w:val="00000382"/>
    <w:rsid w:val="00001177"/>
    <w:rsid w:val="00051217"/>
    <w:rsid w:val="00055AE6"/>
    <w:rsid w:val="0006330C"/>
    <w:rsid w:val="00063E34"/>
    <w:rsid w:val="000640FA"/>
    <w:rsid w:val="00066338"/>
    <w:rsid w:val="00073D67"/>
    <w:rsid w:val="000767B8"/>
    <w:rsid w:val="000849A3"/>
    <w:rsid w:val="00090766"/>
    <w:rsid w:val="00093E42"/>
    <w:rsid w:val="00094267"/>
    <w:rsid w:val="00096781"/>
    <w:rsid w:val="000A1E44"/>
    <w:rsid w:val="000A2C97"/>
    <w:rsid w:val="000A3FC8"/>
    <w:rsid w:val="000A662C"/>
    <w:rsid w:val="000B47DB"/>
    <w:rsid w:val="000B49D2"/>
    <w:rsid w:val="000C5A4E"/>
    <w:rsid w:val="000C693B"/>
    <w:rsid w:val="000C6EDA"/>
    <w:rsid w:val="000D6691"/>
    <w:rsid w:val="000E359E"/>
    <w:rsid w:val="000E3FD4"/>
    <w:rsid w:val="000E451A"/>
    <w:rsid w:val="000F1291"/>
    <w:rsid w:val="000F437F"/>
    <w:rsid w:val="000F5572"/>
    <w:rsid w:val="000F60D0"/>
    <w:rsid w:val="000F6C4A"/>
    <w:rsid w:val="001055AD"/>
    <w:rsid w:val="00105CEB"/>
    <w:rsid w:val="00126B22"/>
    <w:rsid w:val="00142D65"/>
    <w:rsid w:val="00151E96"/>
    <w:rsid w:val="00152019"/>
    <w:rsid w:val="00153FCC"/>
    <w:rsid w:val="00167D8A"/>
    <w:rsid w:val="00171E6D"/>
    <w:rsid w:val="001A21D7"/>
    <w:rsid w:val="001B0E2E"/>
    <w:rsid w:val="001C4FD2"/>
    <w:rsid w:val="001D3CCF"/>
    <w:rsid w:val="001D75E4"/>
    <w:rsid w:val="001F35DF"/>
    <w:rsid w:val="001F5F3E"/>
    <w:rsid w:val="002176B1"/>
    <w:rsid w:val="00217EA7"/>
    <w:rsid w:val="002209B4"/>
    <w:rsid w:val="002218F0"/>
    <w:rsid w:val="00237B6C"/>
    <w:rsid w:val="00247CBB"/>
    <w:rsid w:val="002507D4"/>
    <w:rsid w:val="00256BDC"/>
    <w:rsid w:val="00257046"/>
    <w:rsid w:val="002570BF"/>
    <w:rsid w:val="0027454B"/>
    <w:rsid w:val="00274D24"/>
    <w:rsid w:val="00277A89"/>
    <w:rsid w:val="0028041C"/>
    <w:rsid w:val="0028476A"/>
    <w:rsid w:val="00293B56"/>
    <w:rsid w:val="00295407"/>
    <w:rsid w:val="00296115"/>
    <w:rsid w:val="00296529"/>
    <w:rsid w:val="002A5848"/>
    <w:rsid w:val="002A788C"/>
    <w:rsid w:val="002B3B03"/>
    <w:rsid w:val="002B5B84"/>
    <w:rsid w:val="002E002B"/>
    <w:rsid w:val="002E0748"/>
    <w:rsid w:val="002E31E6"/>
    <w:rsid w:val="002E3278"/>
    <w:rsid w:val="0030156D"/>
    <w:rsid w:val="00307A07"/>
    <w:rsid w:val="00310483"/>
    <w:rsid w:val="003119F2"/>
    <w:rsid w:val="00320E29"/>
    <w:rsid w:val="0032216A"/>
    <w:rsid w:val="00335938"/>
    <w:rsid w:val="00346034"/>
    <w:rsid w:val="00350E45"/>
    <w:rsid w:val="00364274"/>
    <w:rsid w:val="00371F83"/>
    <w:rsid w:val="00372F73"/>
    <w:rsid w:val="00373B15"/>
    <w:rsid w:val="00383C85"/>
    <w:rsid w:val="0038620F"/>
    <w:rsid w:val="00386271"/>
    <w:rsid w:val="0039006D"/>
    <w:rsid w:val="003C0EA8"/>
    <w:rsid w:val="003C295A"/>
    <w:rsid w:val="003C49B9"/>
    <w:rsid w:val="003D2B8D"/>
    <w:rsid w:val="003D6BB5"/>
    <w:rsid w:val="003E4890"/>
    <w:rsid w:val="003F5B5C"/>
    <w:rsid w:val="003F69C1"/>
    <w:rsid w:val="00413E4C"/>
    <w:rsid w:val="0042294E"/>
    <w:rsid w:val="004253D6"/>
    <w:rsid w:val="00426844"/>
    <w:rsid w:val="00437CF8"/>
    <w:rsid w:val="00444C1C"/>
    <w:rsid w:val="004459E4"/>
    <w:rsid w:val="00446D93"/>
    <w:rsid w:val="004567ED"/>
    <w:rsid w:val="00461C09"/>
    <w:rsid w:val="00461D14"/>
    <w:rsid w:val="00472DC9"/>
    <w:rsid w:val="00474F5A"/>
    <w:rsid w:val="004906C5"/>
    <w:rsid w:val="00495E14"/>
    <w:rsid w:val="00496B23"/>
    <w:rsid w:val="004C1764"/>
    <w:rsid w:val="004C51D2"/>
    <w:rsid w:val="004C6E8B"/>
    <w:rsid w:val="004E4E77"/>
    <w:rsid w:val="004E69DD"/>
    <w:rsid w:val="005006FD"/>
    <w:rsid w:val="00502692"/>
    <w:rsid w:val="005040BC"/>
    <w:rsid w:val="005047C0"/>
    <w:rsid w:val="00510D54"/>
    <w:rsid w:val="00513EC3"/>
    <w:rsid w:val="0052575F"/>
    <w:rsid w:val="00526A0F"/>
    <w:rsid w:val="00527021"/>
    <w:rsid w:val="005272AE"/>
    <w:rsid w:val="0053204E"/>
    <w:rsid w:val="00532752"/>
    <w:rsid w:val="005338C8"/>
    <w:rsid w:val="005379D9"/>
    <w:rsid w:val="005401B2"/>
    <w:rsid w:val="00540872"/>
    <w:rsid w:val="0054340C"/>
    <w:rsid w:val="00546FEE"/>
    <w:rsid w:val="00556A6B"/>
    <w:rsid w:val="00564799"/>
    <w:rsid w:val="00572822"/>
    <w:rsid w:val="00581F13"/>
    <w:rsid w:val="00586C7D"/>
    <w:rsid w:val="005923A9"/>
    <w:rsid w:val="00592B2F"/>
    <w:rsid w:val="005970C5"/>
    <w:rsid w:val="005A14B7"/>
    <w:rsid w:val="005A244A"/>
    <w:rsid w:val="005A5A45"/>
    <w:rsid w:val="005A72CB"/>
    <w:rsid w:val="005B5241"/>
    <w:rsid w:val="005D5F33"/>
    <w:rsid w:val="005E015A"/>
    <w:rsid w:val="005E2697"/>
    <w:rsid w:val="005E4EE5"/>
    <w:rsid w:val="005E7C06"/>
    <w:rsid w:val="005F22CF"/>
    <w:rsid w:val="00604C24"/>
    <w:rsid w:val="0060501B"/>
    <w:rsid w:val="00606BDB"/>
    <w:rsid w:val="00611C4A"/>
    <w:rsid w:val="0061264F"/>
    <w:rsid w:val="00614E90"/>
    <w:rsid w:val="00621104"/>
    <w:rsid w:val="00621A93"/>
    <w:rsid w:val="00622C9D"/>
    <w:rsid w:val="006258DB"/>
    <w:rsid w:val="00625FD4"/>
    <w:rsid w:val="00640657"/>
    <w:rsid w:val="00647FDF"/>
    <w:rsid w:val="006644FD"/>
    <w:rsid w:val="00664CE5"/>
    <w:rsid w:val="0066504D"/>
    <w:rsid w:val="0067314B"/>
    <w:rsid w:val="006761A5"/>
    <w:rsid w:val="00677035"/>
    <w:rsid w:val="00677178"/>
    <w:rsid w:val="00682EB2"/>
    <w:rsid w:val="0069472B"/>
    <w:rsid w:val="006968E1"/>
    <w:rsid w:val="006978E2"/>
    <w:rsid w:val="006A2D1F"/>
    <w:rsid w:val="006B08B9"/>
    <w:rsid w:val="006B2FAA"/>
    <w:rsid w:val="006D26C2"/>
    <w:rsid w:val="006D4C88"/>
    <w:rsid w:val="006D7248"/>
    <w:rsid w:val="006E1C00"/>
    <w:rsid w:val="006E47D3"/>
    <w:rsid w:val="00701B33"/>
    <w:rsid w:val="007035D3"/>
    <w:rsid w:val="00713EAD"/>
    <w:rsid w:val="0071526E"/>
    <w:rsid w:val="00716709"/>
    <w:rsid w:val="00721DD3"/>
    <w:rsid w:val="00722AE9"/>
    <w:rsid w:val="00730A48"/>
    <w:rsid w:val="00746A15"/>
    <w:rsid w:val="00756498"/>
    <w:rsid w:val="00756C57"/>
    <w:rsid w:val="00760174"/>
    <w:rsid w:val="007811A5"/>
    <w:rsid w:val="0078217C"/>
    <w:rsid w:val="00782F57"/>
    <w:rsid w:val="00790FD4"/>
    <w:rsid w:val="00791BA1"/>
    <w:rsid w:val="00793C37"/>
    <w:rsid w:val="00794B3B"/>
    <w:rsid w:val="007A0ABA"/>
    <w:rsid w:val="007B0DEB"/>
    <w:rsid w:val="007B2E72"/>
    <w:rsid w:val="007C33B8"/>
    <w:rsid w:val="007D6269"/>
    <w:rsid w:val="007E0825"/>
    <w:rsid w:val="008160E4"/>
    <w:rsid w:val="00820B02"/>
    <w:rsid w:val="00831721"/>
    <w:rsid w:val="00832514"/>
    <w:rsid w:val="00834F58"/>
    <w:rsid w:val="0083725E"/>
    <w:rsid w:val="008404AE"/>
    <w:rsid w:val="00855D1C"/>
    <w:rsid w:val="00871ABB"/>
    <w:rsid w:val="00874D6E"/>
    <w:rsid w:val="00877192"/>
    <w:rsid w:val="00886F31"/>
    <w:rsid w:val="008A0C7E"/>
    <w:rsid w:val="008B638D"/>
    <w:rsid w:val="008C0697"/>
    <w:rsid w:val="008C5A37"/>
    <w:rsid w:val="008C6575"/>
    <w:rsid w:val="008D554F"/>
    <w:rsid w:val="008E20FD"/>
    <w:rsid w:val="008E4253"/>
    <w:rsid w:val="00901640"/>
    <w:rsid w:val="009046AA"/>
    <w:rsid w:val="0090665F"/>
    <w:rsid w:val="00911972"/>
    <w:rsid w:val="00913B70"/>
    <w:rsid w:val="009145A8"/>
    <w:rsid w:val="00921EB0"/>
    <w:rsid w:val="0093014C"/>
    <w:rsid w:val="00936C93"/>
    <w:rsid w:val="00945DCA"/>
    <w:rsid w:val="00946087"/>
    <w:rsid w:val="00946346"/>
    <w:rsid w:val="00946F45"/>
    <w:rsid w:val="009544F0"/>
    <w:rsid w:val="00954BAC"/>
    <w:rsid w:val="00961322"/>
    <w:rsid w:val="00984645"/>
    <w:rsid w:val="00987E25"/>
    <w:rsid w:val="00991EFB"/>
    <w:rsid w:val="009946EF"/>
    <w:rsid w:val="009A07CB"/>
    <w:rsid w:val="009A1248"/>
    <w:rsid w:val="009A1A73"/>
    <w:rsid w:val="009B2CE4"/>
    <w:rsid w:val="009B54C3"/>
    <w:rsid w:val="009C0593"/>
    <w:rsid w:val="009D3930"/>
    <w:rsid w:val="009F17A8"/>
    <w:rsid w:val="009F2322"/>
    <w:rsid w:val="009F7F85"/>
    <w:rsid w:val="00A03F5E"/>
    <w:rsid w:val="00A04063"/>
    <w:rsid w:val="00A079B0"/>
    <w:rsid w:val="00A13419"/>
    <w:rsid w:val="00A17CAB"/>
    <w:rsid w:val="00A200F1"/>
    <w:rsid w:val="00A21102"/>
    <w:rsid w:val="00A37CEE"/>
    <w:rsid w:val="00A80847"/>
    <w:rsid w:val="00A90DF7"/>
    <w:rsid w:val="00A91A7E"/>
    <w:rsid w:val="00A93127"/>
    <w:rsid w:val="00AA3D4F"/>
    <w:rsid w:val="00AA421D"/>
    <w:rsid w:val="00AA7702"/>
    <w:rsid w:val="00AB4A8F"/>
    <w:rsid w:val="00AB536E"/>
    <w:rsid w:val="00AC049A"/>
    <w:rsid w:val="00AC071B"/>
    <w:rsid w:val="00AD6F52"/>
    <w:rsid w:val="00AE1608"/>
    <w:rsid w:val="00AF00FC"/>
    <w:rsid w:val="00AF023E"/>
    <w:rsid w:val="00AF6B04"/>
    <w:rsid w:val="00B06002"/>
    <w:rsid w:val="00B071C0"/>
    <w:rsid w:val="00B27018"/>
    <w:rsid w:val="00B4071E"/>
    <w:rsid w:val="00B429F7"/>
    <w:rsid w:val="00B556FD"/>
    <w:rsid w:val="00B572DD"/>
    <w:rsid w:val="00B666E9"/>
    <w:rsid w:val="00B73160"/>
    <w:rsid w:val="00B93DBA"/>
    <w:rsid w:val="00B97D5F"/>
    <w:rsid w:val="00BA0134"/>
    <w:rsid w:val="00BA0810"/>
    <w:rsid w:val="00BA3F0B"/>
    <w:rsid w:val="00BA4262"/>
    <w:rsid w:val="00BA5E14"/>
    <w:rsid w:val="00BB4607"/>
    <w:rsid w:val="00BC5E37"/>
    <w:rsid w:val="00BC6E36"/>
    <w:rsid w:val="00BD793E"/>
    <w:rsid w:val="00BF0A1E"/>
    <w:rsid w:val="00BF0D48"/>
    <w:rsid w:val="00BF23CE"/>
    <w:rsid w:val="00BF2A9C"/>
    <w:rsid w:val="00BF2B26"/>
    <w:rsid w:val="00C17D31"/>
    <w:rsid w:val="00C250F9"/>
    <w:rsid w:val="00C45C03"/>
    <w:rsid w:val="00C461AA"/>
    <w:rsid w:val="00C606D3"/>
    <w:rsid w:val="00C76F0F"/>
    <w:rsid w:val="00C83289"/>
    <w:rsid w:val="00C839FF"/>
    <w:rsid w:val="00C845AF"/>
    <w:rsid w:val="00C922AD"/>
    <w:rsid w:val="00C965A4"/>
    <w:rsid w:val="00CA1B42"/>
    <w:rsid w:val="00CA2009"/>
    <w:rsid w:val="00CB07A9"/>
    <w:rsid w:val="00CC07DF"/>
    <w:rsid w:val="00CD1F0A"/>
    <w:rsid w:val="00CE4A9C"/>
    <w:rsid w:val="00CE5E2D"/>
    <w:rsid w:val="00CF3CC3"/>
    <w:rsid w:val="00D0104E"/>
    <w:rsid w:val="00D01BB9"/>
    <w:rsid w:val="00D16581"/>
    <w:rsid w:val="00D36EE8"/>
    <w:rsid w:val="00D41E3F"/>
    <w:rsid w:val="00D4500A"/>
    <w:rsid w:val="00D454E2"/>
    <w:rsid w:val="00D53436"/>
    <w:rsid w:val="00D5449C"/>
    <w:rsid w:val="00D5792A"/>
    <w:rsid w:val="00D604CB"/>
    <w:rsid w:val="00D64E8D"/>
    <w:rsid w:val="00D65363"/>
    <w:rsid w:val="00D724DC"/>
    <w:rsid w:val="00D76F68"/>
    <w:rsid w:val="00D863EF"/>
    <w:rsid w:val="00D93272"/>
    <w:rsid w:val="00D95D9C"/>
    <w:rsid w:val="00D961B9"/>
    <w:rsid w:val="00DA17D1"/>
    <w:rsid w:val="00DA345D"/>
    <w:rsid w:val="00DB32A2"/>
    <w:rsid w:val="00DD165B"/>
    <w:rsid w:val="00DD3F66"/>
    <w:rsid w:val="00DF1F3E"/>
    <w:rsid w:val="00DF3A36"/>
    <w:rsid w:val="00E30FC6"/>
    <w:rsid w:val="00E31CA2"/>
    <w:rsid w:val="00E412D6"/>
    <w:rsid w:val="00E41E42"/>
    <w:rsid w:val="00E43D3D"/>
    <w:rsid w:val="00E53A22"/>
    <w:rsid w:val="00E55312"/>
    <w:rsid w:val="00E834C0"/>
    <w:rsid w:val="00E84528"/>
    <w:rsid w:val="00E85413"/>
    <w:rsid w:val="00E8662B"/>
    <w:rsid w:val="00EB1398"/>
    <w:rsid w:val="00ED1B37"/>
    <w:rsid w:val="00ED298F"/>
    <w:rsid w:val="00ED69F4"/>
    <w:rsid w:val="00EE0EC6"/>
    <w:rsid w:val="00EE3A1F"/>
    <w:rsid w:val="00EE535D"/>
    <w:rsid w:val="00EF1F37"/>
    <w:rsid w:val="00F076AC"/>
    <w:rsid w:val="00F25E59"/>
    <w:rsid w:val="00F32124"/>
    <w:rsid w:val="00F37005"/>
    <w:rsid w:val="00F42A84"/>
    <w:rsid w:val="00F55C01"/>
    <w:rsid w:val="00F61E78"/>
    <w:rsid w:val="00F7004A"/>
    <w:rsid w:val="00F80677"/>
    <w:rsid w:val="00F849D8"/>
    <w:rsid w:val="00F90C22"/>
    <w:rsid w:val="00FA0ECC"/>
    <w:rsid w:val="00FA1F4D"/>
    <w:rsid w:val="00FA393D"/>
    <w:rsid w:val="00FA58B6"/>
    <w:rsid w:val="00FC2621"/>
    <w:rsid w:val="00FD04CF"/>
    <w:rsid w:val="00FE3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ED77B8"/>
  <w15:docId w15:val="{16E7E2F7-15B9-4747-AECA-ADB263EDA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6B22"/>
    <w:pPr>
      <w:spacing w:line="360" w:lineRule="auto"/>
      <w:ind w:firstLine="709"/>
      <w:jc w:val="both"/>
    </w:pPr>
    <w:rPr>
      <w:sz w:val="24"/>
    </w:rPr>
  </w:style>
  <w:style w:type="paragraph" w:styleId="Nagwek1">
    <w:name w:val="heading 1"/>
    <w:basedOn w:val="Normalny"/>
    <w:next w:val="Normalny"/>
    <w:qFormat/>
    <w:rsid w:val="009A1248"/>
    <w:pPr>
      <w:keepNext/>
      <w:outlineLvl w:val="0"/>
    </w:pPr>
  </w:style>
  <w:style w:type="paragraph" w:styleId="Nagwek2">
    <w:name w:val="heading 2"/>
    <w:basedOn w:val="Normalny"/>
    <w:next w:val="Normalny"/>
    <w:qFormat/>
    <w:rsid w:val="009A1248"/>
    <w:pPr>
      <w:keepNext/>
      <w:outlineLvl w:val="1"/>
    </w:pPr>
    <w:rPr>
      <w:sz w:val="36"/>
    </w:rPr>
  </w:style>
  <w:style w:type="paragraph" w:styleId="Nagwek3">
    <w:name w:val="heading 3"/>
    <w:basedOn w:val="Normalny"/>
    <w:next w:val="Normalny"/>
    <w:qFormat/>
    <w:rsid w:val="009A1248"/>
    <w:pPr>
      <w:keepNext/>
      <w:jc w:val="center"/>
      <w:outlineLvl w:val="2"/>
    </w:p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E4EE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rsid w:val="009A1248"/>
  </w:style>
  <w:style w:type="paragraph" w:styleId="Nagwek">
    <w:name w:val="header"/>
    <w:basedOn w:val="Normalny"/>
    <w:semiHidden/>
    <w:rsid w:val="009A1248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9A1248"/>
    <w:pPr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rsid w:val="009A1248"/>
    <w:pPr>
      <w:jc w:val="center"/>
    </w:pPr>
    <w:rPr>
      <w:i/>
      <w:iCs/>
      <w:sz w:val="28"/>
    </w:rPr>
  </w:style>
  <w:style w:type="paragraph" w:styleId="Mapadokumentu">
    <w:name w:val="Document Map"/>
    <w:basedOn w:val="Normalny"/>
    <w:semiHidden/>
    <w:rsid w:val="009A1248"/>
    <w:pPr>
      <w:shd w:val="clear" w:color="auto" w:fill="000080"/>
    </w:pPr>
    <w:rPr>
      <w:rFonts w:ascii="Tahoma" w:hAnsi="Tahoma" w:cs="Tahoma"/>
    </w:rPr>
  </w:style>
  <w:style w:type="character" w:styleId="Hipercze">
    <w:name w:val="Hyperlink"/>
    <w:basedOn w:val="Domylnaczcionkaakapitu"/>
    <w:semiHidden/>
    <w:rsid w:val="009A1248"/>
    <w:rPr>
      <w:color w:val="0000FF"/>
      <w:u w:val="single"/>
    </w:rPr>
  </w:style>
  <w:style w:type="paragraph" w:customStyle="1" w:styleId="Ksiazka-30-lecie">
    <w:name w:val="Ksiazka - 30-lecie"/>
    <w:basedOn w:val="Normalny"/>
    <w:rsid w:val="00C922AD"/>
    <w:pPr>
      <w:spacing w:line="336" w:lineRule="auto"/>
    </w:pPr>
    <w:rPr>
      <w:szCs w:val="24"/>
    </w:rPr>
  </w:style>
  <w:style w:type="paragraph" w:customStyle="1" w:styleId="30-lecie-rozdzialy">
    <w:name w:val="30-lecie-rozdzialy"/>
    <w:basedOn w:val="Normalny"/>
    <w:rsid w:val="00C922AD"/>
    <w:rPr>
      <w:b/>
      <w:szCs w:val="24"/>
    </w:rPr>
  </w:style>
  <w:style w:type="paragraph" w:customStyle="1" w:styleId="30-lecienazwisko">
    <w:name w:val="30-lecie nazwisko"/>
    <w:basedOn w:val="Normalny"/>
    <w:rsid w:val="00C922AD"/>
    <w:pPr>
      <w:keepNext/>
      <w:ind w:right="-32"/>
      <w:jc w:val="right"/>
      <w:outlineLvl w:val="1"/>
    </w:pPr>
  </w:style>
  <w:style w:type="paragraph" w:customStyle="1" w:styleId="rozdz11">
    <w:name w:val="rozdz1.1"/>
    <w:basedOn w:val="Normalny"/>
    <w:rsid w:val="00C922AD"/>
    <w:pPr>
      <w:keepNext/>
      <w:outlineLvl w:val="1"/>
    </w:pPr>
    <w:rPr>
      <w:sz w:val="28"/>
    </w:rPr>
  </w:style>
  <w:style w:type="paragraph" w:customStyle="1" w:styleId="30-lecie-tabela">
    <w:name w:val="30-lecie-tabela"/>
    <w:basedOn w:val="Normalny"/>
    <w:rsid w:val="00C922AD"/>
    <w:rPr>
      <w:szCs w:val="24"/>
    </w:rPr>
  </w:style>
  <w:style w:type="paragraph" w:customStyle="1" w:styleId="30-lecie-tabelaenglish">
    <w:name w:val="30-lecie-tabela english"/>
    <w:basedOn w:val="Normalny"/>
    <w:rsid w:val="00C922AD"/>
    <w:rPr>
      <w:i/>
      <w:iCs/>
      <w:szCs w:val="24"/>
      <w:lang w:val="en-US"/>
    </w:rPr>
  </w:style>
  <w:style w:type="paragraph" w:customStyle="1" w:styleId="30-lecie-tyul">
    <w:name w:val="30-lecie - tyul"/>
    <w:basedOn w:val="rozdz11"/>
    <w:rsid w:val="00C922AD"/>
    <w:pPr>
      <w:spacing w:line="240" w:lineRule="auto"/>
      <w:jc w:val="center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C922AD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C922AD"/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C922AD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C922AD"/>
    <w:rPr>
      <w:sz w:val="16"/>
      <w:szCs w:val="16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C922A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C922AD"/>
  </w:style>
  <w:style w:type="paragraph" w:customStyle="1" w:styleId="30-lecietytyl">
    <w:name w:val="30-lecie tytyl"/>
    <w:basedOn w:val="Normalny"/>
    <w:rsid w:val="00C922AD"/>
    <w:pPr>
      <w:keepNext/>
      <w:ind w:right="1408"/>
      <w:jc w:val="center"/>
      <w:outlineLvl w:val="1"/>
    </w:pPr>
    <w:rPr>
      <w:sz w:val="28"/>
      <w:lang w:val="en-US"/>
    </w:rPr>
  </w:style>
  <w:style w:type="paragraph" w:customStyle="1" w:styleId="drteks">
    <w:name w:val="drteks"/>
    <w:basedOn w:val="Normalny"/>
    <w:autoRedefine/>
    <w:rsid w:val="00C606D3"/>
    <w:pPr>
      <w:spacing w:line="336" w:lineRule="auto"/>
      <w:ind w:firstLine="0"/>
      <w:jc w:val="center"/>
    </w:pPr>
  </w:style>
  <w:style w:type="paragraph" w:customStyle="1" w:styleId="Literatura">
    <w:name w:val="Literatura"/>
    <w:basedOn w:val="Normalny"/>
    <w:autoRedefine/>
    <w:rsid w:val="00C922AD"/>
    <w:pPr>
      <w:ind w:left="851" w:hanging="851"/>
    </w:p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E4EE5"/>
    <w:rPr>
      <w:rFonts w:ascii="Cambria" w:eastAsia="Times New Roman" w:hAnsi="Cambria" w:cs="Times New Roman"/>
      <w:sz w:val="22"/>
      <w:szCs w:val="22"/>
    </w:rPr>
  </w:style>
  <w:style w:type="paragraph" w:styleId="Tekstprzypisudolnego">
    <w:name w:val="footnote text"/>
    <w:basedOn w:val="Normalny"/>
    <w:link w:val="TekstprzypisudolnegoZnak"/>
    <w:semiHidden/>
    <w:rsid w:val="005E4EE5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5E4EE5"/>
  </w:style>
  <w:style w:type="character" w:styleId="Odwoanieprzypisudolnego">
    <w:name w:val="footnote reference"/>
    <w:basedOn w:val="Domylnaczcionkaakapitu"/>
    <w:semiHidden/>
    <w:rsid w:val="005E4EE5"/>
    <w:rPr>
      <w:vertAlign w:val="superscript"/>
    </w:rPr>
  </w:style>
  <w:style w:type="character" w:customStyle="1" w:styleId="StopkaZnak">
    <w:name w:val="Stopka Znak"/>
    <w:basedOn w:val="Domylnaczcionkaakapitu"/>
    <w:link w:val="Stopka"/>
    <w:uiPriority w:val="99"/>
    <w:rsid w:val="007C33B8"/>
    <w:rPr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6B0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6B0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B4A8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4A8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4A8F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4A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4A8F"/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72DC9"/>
    <w:rPr>
      <w:sz w:val="24"/>
    </w:rPr>
  </w:style>
  <w:style w:type="paragraph" w:styleId="Akapitzlist">
    <w:name w:val="List Paragraph"/>
    <w:basedOn w:val="Normalny"/>
    <w:uiPriority w:val="34"/>
    <w:qFormat/>
    <w:rsid w:val="00946346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9F7F85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character" w:styleId="Pogrubienie">
    <w:name w:val="Strong"/>
    <w:basedOn w:val="Domylnaczcionkaakapitu"/>
    <w:uiPriority w:val="22"/>
    <w:qFormat/>
    <w:rsid w:val="009F7F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4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8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8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8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523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20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1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8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6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3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2A0B49-6420-4E30-87AD-0C3E1D6AC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8</Pages>
  <Words>779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rek Grześ</vt:lpstr>
    </vt:vector>
  </TitlesOfParts>
  <Company>Geofizyka</Company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ek Grześ</dc:title>
  <dc:subject/>
  <dc:creator>RR</dc:creator>
  <cp:keywords/>
  <cp:lastModifiedBy>Irek Sobota</cp:lastModifiedBy>
  <cp:revision>44</cp:revision>
  <cp:lastPrinted>2025-11-13T17:01:00Z</cp:lastPrinted>
  <dcterms:created xsi:type="dcterms:W3CDTF">2025-07-14T10:37:00Z</dcterms:created>
  <dcterms:modified xsi:type="dcterms:W3CDTF">2025-11-16T21:50:00Z</dcterms:modified>
</cp:coreProperties>
</file>